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3D1D61"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pt;height:249.8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3D1D61" w:rsidP="000B2614">
      <w:pPr>
        <w:rPr>
          <w:lang w:val="en-US"/>
        </w:rPr>
      </w:pPr>
      <w:r>
        <w:rPr>
          <w:lang w:val="en-US"/>
        </w:rPr>
        <w:pict w14:anchorId="76445AA3">
          <v:shape id="_x0000_i1026" type="#_x0000_t75" style="width:466.9pt;height:243.2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3D1D61" w:rsidP="000B2614">
      <w:pPr>
        <w:rPr>
          <w:lang w:val="en-US"/>
        </w:rPr>
      </w:pPr>
      <w:r>
        <w:rPr>
          <w:lang w:val="en-US"/>
        </w:rPr>
        <w:lastRenderedPageBreak/>
        <w:pict w14:anchorId="584E3924">
          <v:shape id="_x0000_i1027" type="#_x0000_t75" style="width:466.9pt;height:243.25pt">
            <v:imagedata r:id="rId59" o:title="33"/>
          </v:shape>
        </w:pict>
      </w:r>
    </w:p>
    <w:p w14:paraId="1B105213" w14:textId="77777777" w:rsidR="00A84F54" w:rsidRDefault="00A84F54" w:rsidP="000B2614">
      <w:pPr>
        <w:rPr>
          <w:lang w:val="en-US"/>
        </w:rPr>
      </w:pPr>
    </w:p>
    <w:p w14:paraId="5C295960" w14:textId="29AE4DE6" w:rsidR="00A84F54" w:rsidRDefault="003D1D61" w:rsidP="000B2614">
      <w:pPr>
        <w:rPr>
          <w:lang w:val="en-US"/>
        </w:rPr>
      </w:pPr>
      <w:r>
        <w:rPr>
          <w:lang w:val="en-US"/>
        </w:rPr>
        <w:pict w14:anchorId="1D9681A7">
          <v:shape id="_x0000_i1028" type="#_x0000_t75" style="width:466.9pt;height:248.7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Signup button</w:t>
      </w:r>
      <w:r>
        <w:rPr>
          <w:b/>
          <w:bCs/>
          <w:color w:val="FF0000"/>
          <w:sz w:val="28"/>
          <w:szCs w:val="28"/>
          <w:lang w:val="en-US"/>
        </w:rPr>
        <w:t xml:space="preserve">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w:t>
      </w:r>
      <w:r>
        <w:rPr>
          <w:b/>
          <w:bCs/>
          <w:color w:val="FF0000"/>
          <w:sz w:val="28"/>
          <w:szCs w:val="28"/>
          <w:lang w:val="en-US"/>
        </w:rPr>
        <w:t>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 xml:space="preserve">Main </w:t>
      </w:r>
      <w:r w:rsidRPr="0097391E">
        <w:rPr>
          <w:b/>
          <w:bCs/>
          <w:color w:val="FF0000"/>
          <w:sz w:val="32"/>
          <w:szCs w:val="32"/>
          <w:lang w:val="en-US"/>
        </w:rPr>
        <w:t>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04265B2B" w14:textId="77777777" w:rsidR="0097391E" w:rsidRDefault="0097391E" w:rsidP="000B2614">
      <w:pPr>
        <w:rPr>
          <w:lang w:val="en-US"/>
        </w:rPr>
      </w:pPr>
    </w:p>
    <w:p w14:paraId="4E8435E5" w14:textId="77777777" w:rsidR="0097391E" w:rsidRPr="000B2614" w:rsidRDefault="0097391E" w:rsidP="000B2614">
      <w:pPr>
        <w:rPr>
          <w:lang w:val="en-US"/>
        </w:rPr>
      </w:pPr>
      <w:bookmarkStart w:id="0" w:name="_GoBack"/>
      <w:bookmarkEnd w:id="0"/>
    </w:p>
    <w:sectPr w:rsidR="0097391E"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26CB64" w14:textId="77777777" w:rsidR="009647FE" w:rsidRDefault="009647FE" w:rsidP="008D1106">
      <w:pPr>
        <w:spacing w:line="240" w:lineRule="auto"/>
      </w:pPr>
      <w:r>
        <w:separator/>
      </w:r>
    </w:p>
  </w:endnote>
  <w:endnote w:type="continuationSeparator" w:id="0">
    <w:p w14:paraId="783F992B" w14:textId="77777777" w:rsidR="009647FE" w:rsidRDefault="009647FE"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DA205B" w14:textId="77777777" w:rsidR="009647FE" w:rsidRDefault="009647FE" w:rsidP="008D1106">
      <w:pPr>
        <w:spacing w:line="240" w:lineRule="auto"/>
      </w:pPr>
      <w:r>
        <w:separator/>
      </w:r>
    </w:p>
  </w:footnote>
  <w:footnote w:type="continuationSeparator" w:id="0">
    <w:p w14:paraId="47A168B3" w14:textId="77777777" w:rsidR="009647FE" w:rsidRDefault="009647FE"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F73"/>
    <w:rsid w:val="008655E7"/>
    <w:rsid w:val="008704FE"/>
    <w:rsid w:val="00870ACE"/>
    <w:rsid w:val="00871DE2"/>
    <w:rsid w:val="008764C9"/>
    <w:rsid w:val="00876E10"/>
    <w:rsid w:val="00877F38"/>
    <w:rsid w:val="00887C90"/>
    <w:rsid w:val="008901B5"/>
    <w:rsid w:val="008931B7"/>
    <w:rsid w:val="00896961"/>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5908"/>
    <w:rsid w:val="00E34B0D"/>
    <w:rsid w:val="00E34C73"/>
    <w:rsid w:val="00E40158"/>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2DB6E-DAEB-4326-A8E3-883DD0CE0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2</TotalTime>
  <Pages>39</Pages>
  <Words>679</Words>
  <Characters>387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40</cp:revision>
  <dcterms:created xsi:type="dcterms:W3CDTF">2021-03-01T06:48:00Z</dcterms:created>
  <dcterms:modified xsi:type="dcterms:W3CDTF">2021-06-10T05:27:00Z</dcterms:modified>
</cp:coreProperties>
</file>